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0" w:name="Xc6df5df8d7be7da150922af9e86f7407f4c6206"/>
      <w:r>
        <w:t xml:space="preserve">Figure 1: Diagram: Lineabase.1a.SIU componentes. infraestrcutura</w:t>
      </w:r>
      <w:bookmarkEnd w:id="20"/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1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1"/>
        </w:numPr>
        <w:pStyle w:val="Compact"/>
      </w:pPr>
      <w:r>
        <w:t xml:space="preserve">Servidor Web App (App SUI)</w:t>
      </w:r>
    </w:p>
    <w:p>
      <w:pPr>
        <w:numPr>
          <w:ilvl w:val="0"/>
          <w:numId w:val="1001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1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1"/>
        </w:numPr>
        <w:pStyle w:val="Compact"/>
      </w:pPr>
      <w:r>
        <w:t xml:space="preserve">Servidor BDD Config (Configuración)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126 GB, Backup E: 511 GB, SQL Data F: 510 GB, SQL Log G: 510 GB, TempDB G: 63.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Operativo Windows Server 2019 Standard o Datacenter x64. RAM 8 GB. CPU 64 Bits, 4 Cores &gt; 2 Ghz</w:t>
            </w:r>
            <w:r>
              <w:t xml:space="preserve">Discos SO C: 80 GB, Backup E: 250 GB, SQL Data F: 250 GB, SQL Log G: 250 GB, TempDB G: 30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s Server 2019 Standard o Datacenter x64. Nombre físico. IP LAN. IP Pública. Windows Server 2019 Standard or Datacenter x64. RAM 8 GB. CPU 64 Bits. 4 Cores de 2 Ghz. Discos SO C: 126 GB. SO D: 16 GB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44:44Z</dcterms:created>
  <dcterms:modified xsi:type="dcterms:W3CDTF">2023-10-17T17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